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33A50F" w14:textId="614C7559" w:rsidR="00DA715C" w:rsidRDefault="008E584F">
      <w:r>
        <w:t>Notes</w:t>
      </w:r>
    </w:p>
    <w:p w14:paraId="7820C411" w14:textId="66B59551" w:rsidR="008E584F" w:rsidRDefault="008E584F" w:rsidP="008E584F">
      <w:r>
        <w:t xml:space="preserve">-&gt; </w:t>
      </w:r>
      <w:r w:rsidR="001810AE">
        <w:t xml:space="preserve">any </w:t>
      </w:r>
      <w:r>
        <w:t>constructor is never overridden</w:t>
      </w:r>
    </w:p>
    <w:p w14:paraId="4D3EC002" w14:textId="47921113" w:rsidR="008E584F" w:rsidRDefault="008E584F" w:rsidP="008E584F">
      <w:r>
        <w:t>-&gt; we can't inherit static methods or variables because we can't override the methods (It will give an error) since they are linked with the class and not the objects</w:t>
      </w:r>
    </w:p>
    <w:p w14:paraId="49A5E85C" w14:textId="3B1ED89F" w:rsidR="004A609A" w:rsidRDefault="004A609A" w:rsidP="008E584F">
      <w:r>
        <w:t>-&gt;function overriding depends on the instance which is created</w:t>
      </w:r>
    </w:p>
    <w:p w14:paraId="2969169E" w14:textId="229E2637" w:rsidR="00D7000A" w:rsidRDefault="00D7000A" w:rsidP="008E584F">
      <w:r>
        <w:t>-&gt;derived class cannot reduce the visibility of the overridden methods</w:t>
      </w:r>
    </w:p>
    <w:p w14:paraId="282CDCD4" w14:textId="6EBBB682" w:rsidR="00D7000A" w:rsidRDefault="00D7000A" w:rsidP="008E584F">
      <w:r>
        <w:t>-&gt;derived class can increase the visibility cannot reduce the vi</w:t>
      </w:r>
      <w:r w:rsidR="00B055A2">
        <w:t>sib</w:t>
      </w:r>
      <w:r>
        <w:t>ility</w:t>
      </w:r>
    </w:p>
    <w:p w14:paraId="273DF8A2" w14:textId="77CEAAD9" w:rsidR="00D7000A" w:rsidRDefault="00D7000A" w:rsidP="008E584F">
      <w:r>
        <w:t>-&gt;overridden methods will have same signatures, same return type and same names</w:t>
      </w:r>
    </w:p>
    <w:p w14:paraId="4E7D4E74" w14:textId="32557FE1" w:rsidR="00B055A2" w:rsidRDefault="00B055A2" w:rsidP="008E584F">
      <w:r>
        <w:t>-&gt;constructor of abstract class can always be accessed by derived class</w:t>
      </w:r>
    </w:p>
    <w:p w14:paraId="1517AEE3" w14:textId="0F6EEB66" w:rsidR="00B055A2" w:rsidRDefault="00B055A2" w:rsidP="008E584F">
      <w:r>
        <w:t>-&gt;abstract class should be a base class. It always acts as a base class</w:t>
      </w:r>
    </w:p>
    <w:p w14:paraId="2D496460" w14:textId="6E79A049" w:rsidR="004972B8" w:rsidRDefault="004972B8" w:rsidP="008E584F">
      <w:r>
        <w:t>-&gt;Unreachable codes lead to compilation error</w:t>
      </w:r>
    </w:p>
    <w:p w14:paraId="4B0704E2" w14:textId="7AEE6A02" w:rsidR="004972B8" w:rsidRDefault="004972B8" w:rsidP="008E584F">
      <w:r>
        <w:t>-&gt;Multiple catch blocks: All the sub class exception have to be handled first and then followed by the super class exception classes</w:t>
      </w:r>
    </w:p>
    <w:sectPr w:rsidR="004972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MjE0MjM1MDM0MjVQ0lEKTi0uzszPAykwqgUA2qNvNSwAAAA="/>
  </w:docVars>
  <w:rsids>
    <w:rsidRoot w:val="008E584F"/>
    <w:rsid w:val="001810AE"/>
    <w:rsid w:val="004972B8"/>
    <w:rsid w:val="004A609A"/>
    <w:rsid w:val="008E584F"/>
    <w:rsid w:val="00B055A2"/>
    <w:rsid w:val="00C9591F"/>
    <w:rsid w:val="00D7000A"/>
    <w:rsid w:val="00DA7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ACFC01"/>
  <w15:chartTrackingRefBased/>
  <w15:docId w15:val="{81052A5A-639A-417E-A90C-CC2097813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3</TotalTime>
  <Pages>1</Pages>
  <Words>122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Veer Singh</dc:creator>
  <cp:keywords/>
  <dc:description/>
  <cp:lastModifiedBy>Rahul Veer Singh</cp:lastModifiedBy>
  <cp:revision>5</cp:revision>
  <dcterms:created xsi:type="dcterms:W3CDTF">2021-04-01T04:15:00Z</dcterms:created>
  <dcterms:modified xsi:type="dcterms:W3CDTF">2021-04-05T04:34:00Z</dcterms:modified>
</cp:coreProperties>
</file>